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2C67F" w14:textId="77777777" w:rsidR="00180444" w:rsidRDefault="00B42E69">
      <w:pPr>
        <w:pStyle w:val="Heading1"/>
      </w:pPr>
      <w:bookmarkStart w:id="0" w:name="rest-assured-pulmonology-inc"/>
      <w:r>
        <w:t>Rest Assured Pulmonology Inc</w:t>
      </w:r>
    </w:p>
    <w:p w14:paraId="2C35F0A5" w14:textId="77777777" w:rsidR="00180444" w:rsidRDefault="00B42E69">
      <w:pPr>
        <w:pStyle w:val="FirstParagraph"/>
      </w:pPr>
      <w:r>
        <w:rPr>
          <w:b/>
          <w:bCs/>
        </w:rPr>
        <w:t>Medical Marijuana New Patient Packet</w:t>
      </w:r>
      <w:r>
        <w:t xml:space="preserve"> 10707 66th St N, Suite 11, Pinellas Park, FL 33782</w:t>
      </w:r>
      <w:r>
        <w:br/>
        <w:t>Phone: 727-500-5161 | Fax: 727-575-7275</w:t>
      </w:r>
    </w:p>
    <w:p w14:paraId="2C5DC32F" w14:textId="77777777" w:rsidR="00180444" w:rsidRDefault="00B42E69">
      <w:r>
        <w:pict w14:anchorId="70E499E7">
          <v:rect id="_x0000_i1025" style="width:0;height:1.5pt" o:hralign="center" o:hrstd="t" o:hr="t"/>
        </w:pict>
      </w:r>
    </w:p>
    <w:p w14:paraId="2415A25D" w14:textId="77777777" w:rsidR="00180444" w:rsidRDefault="00B42E69">
      <w:pPr>
        <w:pStyle w:val="Heading2"/>
      </w:pPr>
      <w:bookmarkStart w:id="1" w:name="patient-information"/>
      <w:r>
        <w:t>PATIENT INFORMATION</w:t>
      </w:r>
    </w:p>
    <w:p w14:paraId="6D029DC7" w14:textId="77777777" w:rsidR="00180444" w:rsidRDefault="00B42E69">
      <w:pPr>
        <w:pStyle w:val="FirstParagraph"/>
      </w:pPr>
      <w:r>
        <w:t>Full Name: ___________________________________________</w:t>
      </w:r>
    </w:p>
    <w:p w14:paraId="186BCCE3" w14:textId="77777777" w:rsidR="00180444" w:rsidRDefault="00B42E69">
      <w:pPr>
        <w:pStyle w:val="BodyText"/>
      </w:pPr>
      <w:r>
        <w:t>Date of Birth: ____ / ____ / _______</w:t>
      </w:r>
    </w:p>
    <w:p w14:paraId="7A9FE206" w14:textId="77777777" w:rsidR="00180444" w:rsidRDefault="00B42E69">
      <w:pPr>
        <w:pStyle w:val="BodyText"/>
      </w:pPr>
      <w:r>
        <w:t>Address: _____________________________________________</w:t>
      </w:r>
    </w:p>
    <w:p w14:paraId="62AEFDE8" w14:textId="77777777" w:rsidR="00180444" w:rsidRDefault="00B42E69">
      <w:pPr>
        <w:pStyle w:val="BodyText"/>
      </w:pPr>
      <w:r>
        <w:t>City: _______________________ State: ______ Zip: _______</w:t>
      </w:r>
    </w:p>
    <w:p w14:paraId="6E4FA5B0" w14:textId="77777777" w:rsidR="00180444" w:rsidRDefault="00B42E69">
      <w:pPr>
        <w:pStyle w:val="BodyText"/>
      </w:pPr>
      <w:r>
        <w:t>Phone: _____________________ Email: ___________________</w:t>
      </w:r>
    </w:p>
    <w:p w14:paraId="00944D2C" w14:textId="77777777" w:rsidR="00180444" w:rsidRDefault="00B42E69">
      <w:pPr>
        <w:pStyle w:val="BodyText"/>
      </w:pPr>
      <w:r>
        <w:t>Driver License / ID #: _________________________________</w:t>
      </w:r>
    </w:p>
    <w:p w14:paraId="54614AC1" w14:textId="7C2B9FBA" w:rsidR="00180444" w:rsidRDefault="00B42E69">
      <w:pPr>
        <w:pStyle w:val="BodyText"/>
      </w:pPr>
      <w:r>
        <w:t>Florida Resident? ☐ Yes ☐ No</w:t>
      </w:r>
    </w:p>
    <w:p w14:paraId="337DA9AE" w14:textId="77777777" w:rsidR="00180444" w:rsidRDefault="00B42E69">
      <w:r>
        <w:pict w14:anchorId="0CF13512">
          <v:rect id="_x0000_i1026" style="width:0;height:1.5pt" o:hralign="center" o:hrstd="t" o:hr="t"/>
        </w:pict>
      </w:r>
    </w:p>
    <w:p w14:paraId="76E335CD" w14:textId="77777777" w:rsidR="00180444" w:rsidRDefault="00B42E69">
      <w:pPr>
        <w:pStyle w:val="Heading2"/>
      </w:pPr>
      <w:bookmarkStart w:id="2" w:name="emergency-contact"/>
      <w:bookmarkEnd w:id="1"/>
      <w:r>
        <w:t>EMERGENCY CONTACT</w:t>
      </w:r>
    </w:p>
    <w:p w14:paraId="0593DF27" w14:textId="77777777" w:rsidR="00180444" w:rsidRDefault="00B42E69">
      <w:pPr>
        <w:pStyle w:val="FirstParagraph"/>
      </w:pPr>
      <w:r>
        <w:t>Name: ________________________________________________</w:t>
      </w:r>
    </w:p>
    <w:p w14:paraId="14E4A161" w14:textId="77777777" w:rsidR="00180444" w:rsidRDefault="00B42E69">
      <w:pPr>
        <w:pStyle w:val="BodyText"/>
      </w:pPr>
      <w:r>
        <w:t>Relationship: _________________________________________</w:t>
      </w:r>
    </w:p>
    <w:p w14:paraId="220FC149" w14:textId="77777777" w:rsidR="00180444" w:rsidRDefault="00B42E69">
      <w:pPr>
        <w:pStyle w:val="BodyText"/>
      </w:pPr>
      <w:r>
        <w:t>Phone: _______________________________________________</w:t>
      </w:r>
    </w:p>
    <w:p w14:paraId="5176C617" w14:textId="77777777" w:rsidR="00180444" w:rsidRDefault="00B42E69">
      <w:r>
        <w:pict w14:anchorId="1C8DBAA6">
          <v:rect id="_x0000_i1027" style="width:0;height:1.5pt" o:hralign="center" o:hrstd="t" o:hr="t"/>
        </w:pict>
      </w:r>
    </w:p>
    <w:p w14:paraId="549A3F83" w14:textId="77777777" w:rsidR="00180444" w:rsidRDefault="00B42E69">
      <w:pPr>
        <w:pStyle w:val="Heading2"/>
      </w:pPr>
      <w:bookmarkStart w:id="3" w:name="medical-history"/>
      <w:bookmarkEnd w:id="2"/>
      <w:r>
        <w:t>MEDICAL HISTORY</w:t>
      </w:r>
    </w:p>
    <w:p w14:paraId="3C8378A8" w14:textId="7E1736B0" w:rsidR="00180444" w:rsidRDefault="00B42E69">
      <w:pPr>
        <w:pStyle w:val="FirstParagraph"/>
      </w:pPr>
      <w:r>
        <w:t>Primary Care Provider: _________________________________</w:t>
      </w:r>
      <w:r w:rsidR="000278C4">
        <w:t>_________________________</w:t>
      </w:r>
    </w:p>
    <w:p w14:paraId="1AB8865F" w14:textId="5BEEFEBC" w:rsidR="00180444" w:rsidRDefault="00B42E69">
      <w:pPr>
        <w:pStyle w:val="BodyText"/>
      </w:pPr>
      <w:r>
        <w:t>Referring Provider (if applicable): _____________________</w:t>
      </w:r>
      <w:r w:rsidR="000278C4">
        <w:t>____________________________</w:t>
      </w:r>
    </w:p>
    <w:p w14:paraId="3407ACF9" w14:textId="5B7FB11C" w:rsidR="00180444" w:rsidRDefault="00B42E69">
      <w:pPr>
        <w:pStyle w:val="BodyText"/>
      </w:pPr>
      <w:r>
        <w:t>Current Medical Conditions: ______________________________________________________ ______________________________________________________</w:t>
      </w:r>
      <w:r w:rsidR="000278C4">
        <w:t>___________________________</w:t>
      </w:r>
      <w:r>
        <w:t xml:space="preserve"> ______________________________________________________</w:t>
      </w:r>
      <w:r w:rsidR="000278C4">
        <w:t>___________________________</w:t>
      </w:r>
    </w:p>
    <w:p w14:paraId="2583AAB8" w14:textId="5387426E" w:rsidR="00180444" w:rsidRDefault="00B42E69">
      <w:pPr>
        <w:pStyle w:val="BodyText"/>
      </w:pPr>
      <w:r>
        <w:t>Current Medications: ______________________________________________________</w:t>
      </w:r>
      <w:r w:rsidR="000278C4">
        <w:t>______</w:t>
      </w:r>
      <w:r>
        <w:t xml:space="preserve"> ______________________________________________________</w:t>
      </w:r>
      <w:r w:rsidR="000278C4">
        <w:t>___________________________</w:t>
      </w:r>
      <w:r>
        <w:t xml:space="preserve"> </w:t>
      </w:r>
      <w:r w:rsidR="000278C4">
        <w:t>___________________________</w:t>
      </w:r>
      <w:r>
        <w:t>______________________________________________________</w:t>
      </w:r>
    </w:p>
    <w:p w14:paraId="47391BA7" w14:textId="77777777" w:rsidR="00180444" w:rsidRDefault="00B42E69">
      <w:pPr>
        <w:pStyle w:val="BodyText"/>
      </w:pPr>
      <w:r>
        <w:lastRenderedPageBreak/>
        <w:t>Allergies: ______________________________________________________</w:t>
      </w:r>
    </w:p>
    <w:p w14:paraId="74E6A218" w14:textId="77777777" w:rsidR="00180444" w:rsidRDefault="00B42E69">
      <w:r>
        <w:pict w14:anchorId="043E343F">
          <v:rect id="_x0000_i1028" style="width:0;height:1.5pt" o:hralign="center" o:hrstd="t" o:hr="t"/>
        </w:pict>
      </w:r>
    </w:p>
    <w:p w14:paraId="4EE5570C" w14:textId="77777777" w:rsidR="00180444" w:rsidRDefault="00B42E69">
      <w:pPr>
        <w:pStyle w:val="Heading2"/>
      </w:pPr>
      <w:bookmarkStart w:id="4" w:name="qualifying-condition-florida-requirement"/>
      <w:bookmarkEnd w:id="3"/>
      <w:r>
        <w:t>QUALIFYING CONDITION (FLORIDA REQUIREMENT)</w:t>
      </w:r>
    </w:p>
    <w:p w14:paraId="4F494997" w14:textId="77777777" w:rsidR="00180444" w:rsidRDefault="00B42E69">
      <w:pPr>
        <w:pStyle w:val="FirstParagraph"/>
      </w:pPr>
      <w:r>
        <w:t>Please check all that apply (per Florida Statute 381.986):</w:t>
      </w:r>
    </w:p>
    <w:p w14:paraId="499904B7" w14:textId="77777777" w:rsidR="00180444" w:rsidRDefault="00B42E69">
      <w:pPr>
        <w:pStyle w:val="BodyText"/>
      </w:pPr>
      <w:r>
        <w:t>☐</w:t>
      </w:r>
      <w:r>
        <w:t xml:space="preserve"> Cancer</w:t>
      </w:r>
      <w:r>
        <w:br/>
        <w:t>☐ Epilepsy</w:t>
      </w:r>
      <w:r>
        <w:br/>
        <w:t>☐ Glaucoma</w:t>
      </w:r>
      <w:r>
        <w:br/>
        <w:t>☐ HIV/AIDS</w:t>
      </w:r>
      <w:r>
        <w:br/>
        <w:t>☐ PTSD</w:t>
      </w:r>
      <w:r>
        <w:br/>
        <w:t>☐ ALS</w:t>
      </w:r>
      <w:r>
        <w:br/>
        <w:t>☐ Crohn’s Disease</w:t>
      </w:r>
      <w:r>
        <w:br/>
        <w:t>☐ Parkinson’s Disease</w:t>
      </w:r>
      <w:r>
        <w:br/>
        <w:t>☐ Multiple Sclerosis</w:t>
      </w:r>
      <w:r>
        <w:br/>
        <w:t>☐ Chronic Nonmalignant Pain</w:t>
      </w:r>
      <w:r>
        <w:br/>
        <w:t>☐ Terminal Condition</w:t>
      </w:r>
      <w:r>
        <w:br/>
        <w:t>☐ Medical Condition of the same kind or class (physician determined)</w:t>
      </w:r>
    </w:p>
    <w:p w14:paraId="0E56B8AD" w14:textId="77777777" w:rsidR="00180444" w:rsidRDefault="00B42E69">
      <w:pPr>
        <w:pStyle w:val="BodyText"/>
      </w:pPr>
      <w:r>
        <w:t>Describe symptoms related to condition: ______________________________________________________ ______________________________________________________</w:t>
      </w:r>
    </w:p>
    <w:p w14:paraId="2FF7704F" w14:textId="77777777" w:rsidR="00180444" w:rsidRDefault="00B42E69">
      <w:r>
        <w:pict w14:anchorId="6167025E">
          <v:rect id="_x0000_i1029" style="width:0;height:1.5pt" o:hralign="center" o:hrstd="t" o:hr="t"/>
        </w:pict>
      </w:r>
    </w:p>
    <w:p w14:paraId="429C47AA" w14:textId="77777777" w:rsidR="00180444" w:rsidRDefault="00B42E69">
      <w:pPr>
        <w:pStyle w:val="Heading2"/>
      </w:pPr>
      <w:bookmarkStart w:id="5" w:name="X38f28ffe6136ff4335ebd243800168621d6a642"/>
      <w:bookmarkEnd w:id="4"/>
      <w:r>
        <w:t>FLORIDA MEDICAL MARIJUANA ELIGIBILITY ATTESTATION</w:t>
      </w:r>
    </w:p>
    <w:p w14:paraId="00760ABF" w14:textId="77777777" w:rsidR="00180444" w:rsidRDefault="00B42E69">
      <w:pPr>
        <w:pStyle w:val="FirstParagraph"/>
      </w:pPr>
      <w:r>
        <w:t>By signing below, I attest that:</w:t>
      </w:r>
    </w:p>
    <w:p w14:paraId="7D9AC5EF" w14:textId="77777777" w:rsidR="000278C4" w:rsidRDefault="00B42E69">
      <w:pPr>
        <w:pStyle w:val="BodyText"/>
      </w:pPr>
      <w:r>
        <w:t>☐</w:t>
      </w:r>
      <w:r>
        <w:t xml:space="preserve"> I am a permanent or seasonal resident of Florida </w:t>
      </w:r>
    </w:p>
    <w:p w14:paraId="1974A4E5" w14:textId="77777777" w:rsidR="000278C4" w:rsidRDefault="00B42E69">
      <w:pPr>
        <w:pStyle w:val="BodyText"/>
      </w:pPr>
      <w:r>
        <w:t>☐</w:t>
      </w:r>
      <w:r>
        <w:t xml:space="preserve"> I have been diagnosed with a qualifying medical condition </w:t>
      </w:r>
    </w:p>
    <w:p w14:paraId="0C89E4F9" w14:textId="0EF6B464" w:rsidR="000278C4" w:rsidRDefault="00B42E69">
      <w:pPr>
        <w:pStyle w:val="BodyText"/>
      </w:pPr>
      <w:r>
        <w:t>☐</w:t>
      </w:r>
      <w:r>
        <w:t xml:space="preserve"> I understand a physician must determine that medical marijuana is appropriate </w:t>
      </w:r>
    </w:p>
    <w:p w14:paraId="2C5155C2" w14:textId="77777777" w:rsidR="000278C4" w:rsidRDefault="00B42E69">
      <w:pPr>
        <w:pStyle w:val="BodyText"/>
      </w:pPr>
      <w:r>
        <w:t>☐</w:t>
      </w:r>
      <w:r>
        <w:t xml:space="preserve"> I agree to be entered into the Florida Medical Marijuana Use Registry </w:t>
      </w:r>
    </w:p>
    <w:p w14:paraId="7586B7B1" w14:textId="77777777" w:rsidR="000278C4" w:rsidRDefault="00B42E69">
      <w:pPr>
        <w:pStyle w:val="BodyText"/>
      </w:pPr>
      <w:r>
        <w:t>☐</w:t>
      </w:r>
      <w:r>
        <w:t xml:space="preserve"> I understand I must obtain medical marijuana from a licensed Medical Marijuana Treatment Center (MMTC) </w:t>
      </w:r>
    </w:p>
    <w:p w14:paraId="1C3A9870" w14:textId="77777777" w:rsidR="000278C4" w:rsidRDefault="00B42E69">
      <w:pPr>
        <w:pStyle w:val="BodyText"/>
      </w:pPr>
      <w:r>
        <w:t>☐</w:t>
      </w:r>
      <w:r>
        <w:t xml:space="preserve"> I understand smoking risks, especially with pulmonary disease </w:t>
      </w:r>
    </w:p>
    <w:p w14:paraId="4B86E786" w14:textId="4C420805" w:rsidR="00180444" w:rsidRDefault="00B42E69">
      <w:pPr>
        <w:pStyle w:val="BodyText"/>
      </w:pPr>
      <w:r>
        <w:t>☐</w:t>
      </w:r>
      <w:r>
        <w:t xml:space="preserve"> I agree to follow physician recommendations</w:t>
      </w:r>
    </w:p>
    <w:p w14:paraId="116CEAFB" w14:textId="77777777" w:rsidR="00180444" w:rsidRDefault="00B42E69">
      <w:r>
        <w:pict w14:anchorId="47D2B3CE">
          <v:rect id="_x0000_i1030" style="width:0;height:1.5pt" o:hralign="center" o:hrstd="t" o:hr="t"/>
        </w:pict>
      </w:r>
    </w:p>
    <w:p w14:paraId="1A7F6252" w14:textId="77777777" w:rsidR="00180444" w:rsidRDefault="00B42E69">
      <w:pPr>
        <w:pStyle w:val="Heading2"/>
      </w:pPr>
      <w:bookmarkStart w:id="6" w:name="pulmonary-risk-disclosure-important"/>
      <w:bookmarkEnd w:id="5"/>
      <w:r>
        <w:lastRenderedPageBreak/>
        <w:t>PULMONARY RISK DISCLOSURE (IMPORTANT)</w:t>
      </w:r>
    </w:p>
    <w:p w14:paraId="23EBB40A" w14:textId="77777777" w:rsidR="00180444" w:rsidRDefault="00B42E69">
      <w:pPr>
        <w:pStyle w:val="FirstParagraph"/>
      </w:pPr>
      <w:r>
        <w:t>I acknowledge that inhaled cannabis may worsen respiratory conditions including:</w:t>
      </w:r>
    </w:p>
    <w:p w14:paraId="2466ABB7" w14:textId="77777777" w:rsidR="00180444" w:rsidRDefault="00B42E69">
      <w:pPr>
        <w:pStyle w:val="Compact"/>
        <w:numPr>
          <w:ilvl w:val="0"/>
          <w:numId w:val="2"/>
        </w:numPr>
      </w:pPr>
      <w:r>
        <w:t>Chronic cough</w:t>
      </w:r>
    </w:p>
    <w:p w14:paraId="11D65B48" w14:textId="77777777" w:rsidR="00180444" w:rsidRDefault="00B42E69">
      <w:pPr>
        <w:pStyle w:val="Compact"/>
        <w:numPr>
          <w:ilvl w:val="0"/>
          <w:numId w:val="2"/>
        </w:numPr>
      </w:pPr>
      <w:r>
        <w:t>Asthma</w:t>
      </w:r>
    </w:p>
    <w:p w14:paraId="67789DCA" w14:textId="77777777" w:rsidR="00180444" w:rsidRDefault="00B42E69">
      <w:pPr>
        <w:pStyle w:val="Compact"/>
        <w:numPr>
          <w:ilvl w:val="0"/>
          <w:numId w:val="2"/>
        </w:numPr>
      </w:pPr>
      <w:r>
        <w:t>COPD</w:t>
      </w:r>
    </w:p>
    <w:p w14:paraId="194A36E9" w14:textId="77777777" w:rsidR="00180444" w:rsidRDefault="00B42E69">
      <w:pPr>
        <w:pStyle w:val="FirstParagraph"/>
      </w:pPr>
      <w:r>
        <w:t>I understand non-smokable routes (oral, tincture, topical) are preferred in patients with lung disease.</w:t>
      </w:r>
    </w:p>
    <w:p w14:paraId="4F294B08" w14:textId="77777777" w:rsidR="00180444" w:rsidRDefault="00B42E69">
      <w:pPr>
        <w:pStyle w:val="BodyText"/>
      </w:pPr>
      <w:r>
        <w:t>Initials: _______</w:t>
      </w:r>
    </w:p>
    <w:p w14:paraId="7E304932" w14:textId="77777777" w:rsidR="00180444" w:rsidRDefault="00B42E69">
      <w:r>
        <w:pict w14:anchorId="7948AFA3">
          <v:rect id="_x0000_i1031" style="width:0;height:1.5pt" o:hralign="center" o:hrstd="t" o:hr="t"/>
        </w:pict>
      </w:r>
    </w:p>
    <w:p w14:paraId="1D74F475" w14:textId="77777777" w:rsidR="00180444" w:rsidRDefault="00B42E69">
      <w:pPr>
        <w:pStyle w:val="Heading2"/>
      </w:pPr>
      <w:bookmarkStart w:id="7" w:name="Xd465493b88d21f0ee1a95167efbff1375d562eb"/>
      <w:bookmarkEnd w:id="6"/>
      <w:r>
        <w:t>RELEASE OF INFORMATION (HIPAA AUTHORIZATION)</w:t>
      </w:r>
    </w:p>
    <w:p w14:paraId="2AD2F88F" w14:textId="77777777" w:rsidR="00180444" w:rsidRDefault="00B42E69">
      <w:pPr>
        <w:pStyle w:val="FirstParagraph"/>
      </w:pPr>
      <w:r>
        <w:t>I authorize Rest Assured Pulmonology Inc to:</w:t>
      </w:r>
    </w:p>
    <w:p w14:paraId="497994BE" w14:textId="513DCC35" w:rsidR="000278C4" w:rsidRDefault="00B42E69">
      <w:pPr>
        <w:pStyle w:val="BodyText"/>
      </w:pPr>
      <w:r>
        <w:t>☐</w:t>
      </w:r>
      <w:r>
        <w:t xml:space="preserve"> Obtain my medical records from: Provider/Facility:</w:t>
      </w:r>
      <w:r w:rsidR="000278C4">
        <w:t xml:space="preserve"> _________</w:t>
      </w:r>
      <w:r>
        <w:t>_____________________________________</w:t>
      </w:r>
      <w:r w:rsidR="000278C4">
        <w:t>_______</w:t>
      </w:r>
    </w:p>
    <w:p w14:paraId="7A96476F" w14:textId="5C6FD635" w:rsidR="00180444" w:rsidRDefault="00B42E69">
      <w:pPr>
        <w:pStyle w:val="BodyText"/>
      </w:pPr>
      <w:r>
        <w:t>Fax: _________________________________________________</w:t>
      </w:r>
    </w:p>
    <w:p w14:paraId="7D26AAA6" w14:textId="21E6F688" w:rsidR="000278C4" w:rsidRDefault="00B42E69">
      <w:pPr>
        <w:pStyle w:val="BodyText"/>
      </w:pPr>
      <w:r>
        <w:t>☐</w:t>
      </w:r>
      <w:r>
        <w:t xml:space="preserve"> Release my medical records to: Provider/Facility: _____________________________________</w:t>
      </w:r>
      <w:r w:rsidR="000278C4">
        <w:t>________________</w:t>
      </w:r>
    </w:p>
    <w:p w14:paraId="723F6415" w14:textId="584C2B51" w:rsidR="00180444" w:rsidRDefault="00B42E69">
      <w:pPr>
        <w:pStyle w:val="BodyText"/>
      </w:pPr>
      <w:r>
        <w:t>Fax: _________________________________________________</w:t>
      </w:r>
    </w:p>
    <w:p w14:paraId="04EF7617" w14:textId="141A7EAA" w:rsidR="00180444" w:rsidRDefault="00B42E69">
      <w:pPr>
        <w:pStyle w:val="BodyText"/>
      </w:pPr>
      <w:r>
        <w:t xml:space="preserve">Purpose of Release: ☐ Continuity of care ☐ Medical marijuana certification </w:t>
      </w:r>
    </w:p>
    <w:p w14:paraId="7191F897" w14:textId="77777777" w:rsidR="00180444" w:rsidRDefault="00B42E69">
      <w:pPr>
        <w:pStyle w:val="BodyText"/>
      </w:pPr>
      <w:r>
        <w:t>This authorization includes records related to medical conditions, medications, and treatment history.</w:t>
      </w:r>
    </w:p>
    <w:p w14:paraId="07FAA774" w14:textId="77777777" w:rsidR="00180444" w:rsidRDefault="00B42E69">
      <w:pPr>
        <w:pStyle w:val="BodyText"/>
      </w:pPr>
      <w:r>
        <w:t>I understand:</w:t>
      </w:r>
    </w:p>
    <w:p w14:paraId="35F6C483" w14:textId="77777777" w:rsidR="00180444" w:rsidRDefault="00B42E69">
      <w:pPr>
        <w:pStyle w:val="Compact"/>
        <w:numPr>
          <w:ilvl w:val="0"/>
          <w:numId w:val="3"/>
        </w:numPr>
      </w:pPr>
      <w:r>
        <w:t>I may revoke this authorization at any time in writing</w:t>
      </w:r>
    </w:p>
    <w:p w14:paraId="56DDB858" w14:textId="77777777" w:rsidR="00180444" w:rsidRDefault="00B42E69">
      <w:pPr>
        <w:pStyle w:val="Compact"/>
        <w:numPr>
          <w:ilvl w:val="0"/>
          <w:numId w:val="3"/>
        </w:numPr>
      </w:pPr>
      <w:r>
        <w:t>This authorization expires 1 year from signature unless otherwise specified</w:t>
      </w:r>
    </w:p>
    <w:p w14:paraId="12F5F13F" w14:textId="281C11DC" w:rsidR="00180444" w:rsidRDefault="00B42E69">
      <w:pPr>
        <w:pStyle w:val="FirstParagraph"/>
      </w:pPr>
      <w:r>
        <w:t>Signature: ______________________</w:t>
      </w:r>
      <w:r w:rsidR="000278C4">
        <w:t>_____________</w:t>
      </w:r>
      <w:r>
        <w:t>___ Date: _____________</w:t>
      </w:r>
    </w:p>
    <w:p w14:paraId="0034B93C" w14:textId="77777777" w:rsidR="00180444" w:rsidRDefault="00B42E69">
      <w:r>
        <w:pict w14:anchorId="7486FD31">
          <v:rect id="_x0000_i1032" style="width:0;height:1.5pt" o:hralign="center" o:hrstd="t" o:hr="t"/>
        </w:pict>
      </w:r>
    </w:p>
    <w:p w14:paraId="01B2E0E2" w14:textId="77777777" w:rsidR="00180444" w:rsidRDefault="00B42E69">
      <w:pPr>
        <w:pStyle w:val="Heading2"/>
      </w:pPr>
      <w:bookmarkStart w:id="8" w:name="consent-for-medical-marijuana-treatment"/>
      <w:bookmarkEnd w:id="7"/>
      <w:r>
        <w:t>CONSENT FOR MEDICAL MARIJUANA TREATMENT</w:t>
      </w:r>
    </w:p>
    <w:p w14:paraId="4669E66A" w14:textId="77777777" w:rsidR="00180444" w:rsidRDefault="00B42E69">
      <w:pPr>
        <w:pStyle w:val="FirstParagraph"/>
      </w:pPr>
      <w:r>
        <w:t>I understand:</w:t>
      </w:r>
    </w:p>
    <w:p w14:paraId="67B94E14" w14:textId="77777777" w:rsidR="00180444" w:rsidRDefault="00B42E69">
      <w:pPr>
        <w:pStyle w:val="Compact"/>
        <w:numPr>
          <w:ilvl w:val="0"/>
          <w:numId w:val="4"/>
        </w:numPr>
      </w:pPr>
      <w:r>
        <w:t>Medical marijuana is not FDA-approved for most conditions</w:t>
      </w:r>
    </w:p>
    <w:p w14:paraId="4AF55086" w14:textId="77777777" w:rsidR="00180444" w:rsidRDefault="00B42E69">
      <w:pPr>
        <w:pStyle w:val="Compact"/>
        <w:numPr>
          <w:ilvl w:val="0"/>
          <w:numId w:val="4"/>
        </w:numPr>
      </w:pPr>
      <w:r>
        <w:t>Effects vary between individuals</w:t>
      </w:r>
    </w:p>
    <w:p w14:paraId="401EF6CD" w14:textId="77777777" w:rsidR="00180444" w:rsidRDefault="00B42E69">
      <w:pPr>
        <w:pStyle w:val="Compact"/>
        <w:numPr>
          <w:ilvl w:val="0"/>
          <w:numId w:val="4"/>
        </w:numPr>
      </w:pPr>
      <w:r>
        <w:lastRenderedPageBreak/>
        <w:t>There may be side effects including sedation, dizziness, anxiety</w:t>
      </w:r>
    </w:p>
    <w:p w14:paraId="7EEEF34E" w14:textId="77777777" w:rsidR="00180444" w:rsidRDefault="00B42E69">
      <w:pPr>
        <w:pStyle w:val="FirstParagraph"/>
      </w:pPr>
      <w:r>
        <w:t>I agree to:</w:t>
      </w:r>
    </w:p>
    <w:p w14:paraId="2FF8F990" w14:textId="77777777" w:rsidR="00180444" w:rsidRDefault="00B42E69">
      <w:pPr>
        <w:pStyle w:val="Compact"/>
        <w:numPr>
          <w:ilvl w:val="0"/>
          <w:numId w:val="5"/>
        </w:numPr>
      </w:pPr>
      <w:r>
        <w:t>Use medication only as recommended</w:t>
      </w:r>
    </w:p>
    <w:p w14:paraId="7D8AD776" w14:textId="77777777" w:rsidR="00180444" w:rsidRDefault="00B42E69">
      <w:pPr>
        <w:pStyle w:val="Compact"/>
        <w:numPr>
          <w:ilvl w:val="0"/>
          <w:numId w:val="5"/>
        </w:numPr>
      </w:pPr>
      <w:r>
        <w:t>Avoid driving or operating heavy machinery when impaired</w:t>
      </w:r>
    </w:p>
    <w:p w14:paraId="5278B504" w14:textId="77777777" w:rsidR="00180444" w:rsidRDefault="00B42E69">
      <w:pPr>
        <w:pStyle w:val="Compact"/>
        <w:numPr>
          <w:ilvl w:val="0"/>
          <w:numId w:val="5"/>
        </w:numPr>
      </w:pPr>
      <w:r>
        <w:t>Keep medication secured</w:t>
      </w:r>
    </w:p>
    <w:p w14:paraId="7BC52AB3" w14:textId="78D6A894" w:rsidR="00180444" w:rsidRDefault="00B42E69">
      <w:pPr>
        <w:pStyle w:val="FirstParagraph"/>
      </w:pPr>
      <w:r>
        <w:t>Signature: _________________________</w:t>
      </w:r>
      <w:r w:rsidR="000278C4">
        <w:t>_______________</w:t>
      </w:r>
      <w:r>
        <w:t xml:space="preserve"> Date: _____________</w:t>
      </w:r>
    </w:p>
    <w:p w14:paraId="56040378" w14:textId="77777777" w:rsidR="00180444" w:rsidRDefault="00B42E69">
      <w:r>
        <w:pict w14:anchorId="79AC401A">
          <v:rect id="_x0000_i1033" style="width:0;height:1.5pt" o:hralign="center" o:hrstd="t" o:hr="t"/>
        </w:pict>
      </w:r>
    </w:p>
    <w:p w14:paraId="730608E7" w14:textId="77777777" w:rsidR="00180444" w:rsidRDefault="00B42E69">
      <w:pPr>
        <w:pStyle w:val="Heading2"/>
      </w:pPr>
      <w:bookmarkStart w:id="9" w:name="payment-program-acknowledgment"/>
      <w:bookmarkEnd w:id="8"/>
      <w:r>
        <w:t>PAYMENT &amp; PROGRAM ACKNOWLEDGMENT</w:t>
      </w:r>
    </w:p>
    <w:p w14:paraId="511A45F7" w14:textId="77777777" w:rsidR="000278C4" w:rsidRDefault="00B42E69">
      <w:pPr>
        <w:pStyle w:val="FirstParagraph"/>
      </w:pPr>
      <w:r>
        <w:t>☐</w:t>
      </w:r>
      <w:r>
        <w:t xml:space="preserve"> I understand this is a cash-based service </w:t>
      </w:r>
    </w:p>
    <w:p w14:paraId="49907EDA" w14:textId="17527334" w:rsidR="00180444" w:rsidRDefault="00B42E69">
      <w:pPr>
        <w:pStyle w:val="FirstParagraph"/>
      </w:pPr>
      <w:r>
        <w:t>☐</w:t>
      </w:r>
      <w:r>
        <w:t xml:space="preserve"> I agree to pay all applicable fees</w:t>
      </w:r>
    </w:p>
    <w:p w14:paraId="475F51A1" w14:textId="144AE96C" w:rsidR="00180444" w:rsidRDefault="000278C4">
      <w:pPr>
        <w:pStyle w:val="BodyText"/>
      </w:pPr>
      <w:r>
        <w:t xml:space="preserve">Signature: ________________________________________ </w:t>
      </w:r>
      <w:r w:rsidR="00B42E69">
        <w:t>Date: _____________</w:t>
      </w:r>
    </w:p>
    <w:p w14:paraId="2ECB5E90" w14:textId="77777777" w:rsidR="00180444" w:rsidRDefault="00B42E69">
      <w:r>
        <w:pict w14:anchorId="602416A9">
          <v:rect id="_x0000_i1034" style="width:0;height:1.5pt" o:hralign="center" o:hrstd="t" o:hr="t"/>
        </w:pict>
      </w:r>
    </w:p>
    <w:p w14:paraId="4AF78251" w14:textId="77777777" w:rsidR="00180444" w:rsidRDefault="00B42E69">
      <w:pPr>
        <w:pStyle w:val="Heading2"/>
      </w:pPr>
      <w:bookmarkStart w:id="10" w:name="office-use-only"/>
      <w:bookmarkEnd w:id="9"/>
      <w:r>
        <w:t>OFFICE USE ONLY</w:t>
      </w:r>
    </w:p>
    <w:p w14:paraId="144F4C9F" w14:textId="1395D92E" w:rsidR="00180444" w:rsidRDefault="00B42E69">
      <w:pPr>
        <w:pStyle w:val="FirstParagraph"/>
      </w:pPr>
      <w:r>
        <w:t xml:space="preserve">Physician: </w:t>
      </w:r>
      <w:r w:rsidR="000278C4">
        <w:t>Dr. Christina Rigas</w:t>
      </w:r>
    </w:p>
    <w:p w14:paraId="413B3884" w14:textId="77777777" w:rsidR="00180444" w:rsidRDefault="00B42E69">
      <w:pPr>
        <w:pStyle w:val="BodyText"/>
      </w:pPr>
      <w:r>
        <w:t>Qualifying Condition Confirmed: ☐ Yes ☐ No</w:t>
      </w:r>
    </w:p>
    <w:p w14:paraId="17F4081B" w14:textId="77777777" w:rsidR="00180444" w:rsidRDefault="00B42E69">
      <w:pPr>
        <w:pStyle w:val="BodyText"/>
      </w:pPr>
      <w:r>
        <w:t>Entered into Registry: ☐ Yes ☐ No</w:t>
      </w:r>
    </w:p>
    <w:p w14:paraId="07E7B9B8" w14:textId="77777777" w:rsidR="00180444" w:rsidRDefault="00B42E69">
      <w:pPr>
        <w:pStyle w:val="BodyText"/>
      </w:pPr>
      <w:r>
        <w:t>Recommendation Issued: ☐ Yes ☐ No</w:t>
      </w:r>
    </w:p>
    <w:p w14:paraId="5FCC8D60" w14:textId="77777777" w:rsidR="00180444" w:rsidRDefault="00B42E69">
      <w:pPr>
        <w:pStyle w:val="BodyText"/>
      </w:pPr>
      <w:r>
        <w:t>Follow-Up Required: ☐ Yes ☐ No</w:t>
      </w:r>
    </w:p>
    <w:p w14:paraId="45588B4B" w14:textId="77777777" w:rsidR="00180444" w:rsidRDefault="00B42E69">
      <w:pPr>
        <w:pStyle w:val="BodyText"/>
      </w:pPr>
      <w:r>
        <w:t>Notes: ______________________________________________________ ______________________________________________________</w:t>
      </w:r>
      <w:bookmarkEnd w:id="0"/>
      <w:bookmarkEnd w:id="10"/>
    </w:p>
    <w:sectPr w:rsidR="0018044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E2E7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284A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39195779">
    <w:abstractNumId w:val="0"/>
  </w:num>
  <w:num w:numId="2" w16cid:durableId="1592203512">
    <w:abstractNumId w:val="1"/>
  </w:num>
  <w:num w:numId="3" w16cid:durableId="2120566590">
    <w:abstractNumId w:val="1"/>
  </w:num>
  <w:num w:numId="4" w16cid:durableId="2113938182">
    <w:abstractNumId w:val="1"/>
  </w:num>
  <w:num w:numId="5" w16cid:durableId="1955943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0444"/>
    <w:rsid w:val="000278C4"/>
    <w:rsid w:val="00180444"/>
    <w:rsid w:val="0046219E"/>
    <w:rsid w:val="00B325DC"/>
    <w:rsid w:val="00B4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0E3A1"/>
  <w15:docId w15:val="{47E68DA2-D36B-4252-95C5-CB5333F79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1</Words>
  <Characters>3829</Characters>
  <Application>Microsoft Office Word</Application>
  <DocSecurity>0</DocSecurity>
  <Lines>31</Lines>
  <Paragraphs>8</Paragraphs>
  <ScaleCrop>false</ScaleCrop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stasia Caroline</dc:creator>
  <cp:keywords/>
  <cp:lastModifiedBy>Anastasia Caroline</cp:lastModifiedBy>
  <cp:revision>2</cp:revision>
  <dcterms:created xsi:type="dcterms:W3CDTF">2026-04-14T23:53:00Z</dcterms:created>
  <dcterms:modified xsi:type="dcterms:W3CDTF">2026-04-14T23:53:00Z</dcterms:modified>
</cp:coreProperties>
</file>